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asc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มาอัพเดทสถานที่ท่องเที่ยวใหม่ในเกาหลี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ช่วงปี 2021 และ 20และ 2012 ซึ่งเป็นช่วงที่ครู 19 ยังระบาดความต้องการ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ๆ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ๆ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1-29T05:40:15Z</dcterms:created>
  <dcterms:modified xsi:type="dcterms:W3CDTF">2024-01-29T05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กราคม 2567 เวลา 09.15 น.</vt:lpwstr>
  </property>
  <property fmtid="{D5CDD505-2E9C-101B-9397-08002B2CF9AE}" pid="3" name="subtitle">
    <vt:lpwstr/>
  </property>
</Properties>
</file>